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B6FD61" w14:textId="77777777" w:rsidR="004E4AB6" w:rsidRPr="005F4A02" w:rsidRDefault="004E4AB6" w:rsidP="001C2B87">
      <w:pPr>
        <w:bidi/>
        <w:spacing w:after="0" w:line="276" w:lineRule="auto"/>
        <w:jc w:val="center"/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</w:pPr>
      <w:r w:rsidRPr="005F4A02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PERSIAN- Elderly Cohort</w:t>
      </w:r>
    </w:p>
    <w:p w14:paraId="17234796" w14:textId="77777777" w:rsidR="004E4AB6" w:rsidRPr="005F4A02" w:rsidRDefault="004E4AB6" w:rsidP="004E4AB6">
      <w:pPr>
        <w:bidi/>
        <w:spacing w:after="0" w:line="276" w:lineRule="auto"/>
        <w:jc w:val="center"/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</w:pPr>
      <w:r w:rsidRPr="005F4A02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Neyshabour Longitudinal Study on Ageing (NeLSA)</w:t>
      </w:r>
    </w:p>
    <w:p w14:paraId="3F7DF4B3" w14:textId="07D64063" w:rsidR="004E4AB6" w:rsidRPr="00E03865" w:rsidRDefault="004E4AB6" w:rsidP="00E03865">
      <w:pPr>
        <w:bidi/>
        <w:spacing w:after="0" w:line="276" w:lineRule="auto"/>
        <w:jc w:val="center"/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</w:pPr>
      <w:r w:rsidRPr="002D6034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"</w:t>
      </w:r>
      <w:r w:rsidR="00E03865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Pre-proposal Form</w:t>
      </w:r>
      <w:r w:rsidRPr="002D6034">
        <w:rPr>
          <w:rFonts w:ascii="Arial" w:eastAsia="Times New Roman" w:hAnsi="Arial" w:cs="B Nazanin" w:hint="cs"/>
          <w:b/>
          <w:bCs/>
          <w:sz w:val="24"/>
          <w:szCs w:val="24"/>
          <w:rtl/>
          <w:lang w:bidi="fa-IR"/>
        </w:rPr>
        <w:t>"</w:t>
      </w:r>
    </w:p>
    <w:p w14:paraId="5E213B23" w14:textId="5B6C6A45" w:rsidR="004E4AB6" w:rsidRPr="002D6034" w:rsidRDefault="003A223C" w:rsidP="003A223C">
      <w:pPr>
        <w:spacing w:before="120" w:after="120" w:line="240" w:lineRule="auto"/>
        <w:rPr>
          <w:rFonts w:asciiTheme="majorBidi" w:eastAsia="Times New Roman" w:hAnsiTheme="majorBidi" w:cs="B Nazanin"/>
          <w:lang w:bidi="fa-IR"/>
        </w:rPr>
      </w:pPr>
      <w:r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 xml:space="preserve">Research Title </w:t>
      </w:r>
      <w:r>
        <w:rPr>
          <w:rFonts w:ascii="Times New Roman" w:eastAsia="Times New Roman" w:hAnsi="Times New Roman" w:cs="B Nazanin"/>
          <w:b/>
          <w:bCs/>
          <w:lang w:bidi="fa-IR"/>
        </w:rPr>
        <w:t xml:space="preserve">(Thesis </w:t>
      </w:r>
      <w:sdt>
        <w:sdtPr>
          <w:rPr>
            <w:rFonts w:ascii="Times New Roman" w:eastAsia="Times New Roman" w:hAnsi="Times New Roman" w:cs="B Nazanin"/>
            <w:b/>
            <w:bCs/>
            <w:lang w:bidi="fa-IR"/>
          </w:rPr>
          <w:id w:val="-20401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B Nazanin" w:hint="eastAsia"/>
              <w:b/>
              <w:bCs/>
              <w:lang w:bidi="fa-IR"/>
            </w:rPr>
            <w:t>☐</w:t>
          </w:r>
        </w:sdtContent>
      </w:sdt>
      <w:r>
        <w:rPr>
          <w:rFonts w:ascii="Times New Roman" w:eastAsia="Times New Roman" w:hAnsi="Times New Roman" w:cs="B Nazanin"/>
          <w:b/>
          <w:bCs/>
          <w:lang w:bidi="fa-IR"/>
        </w:rPr>
        <w:tab/>
        <w:t>Non-</w:t>
      </w:r>
      <w:r w:rsidRPr="003A223C">
        <w:rPr>
          <w:rFonts w:ascii="Times New Roman" w:eastAsia="Times New Roman" w:hAnsi="Times New Roman" w:cs="B Nazanin"/>
          <w:b/>
          <w:bCs/>
          <w:lang w:bidi="fa-IR"/>
        </w:rPr>
        <w:t>dissertation</w:t>
      </w:r>
      <w:sdt>
        <w:sdtPr>
          <w:rPr>
            <w:rFonts w:ascii="Times New Roman" w:eastAsia="Times New Roman" w:hAnsi="Times New Roman" w:cs="B Nazanin"/>
            <w:b/>
            <w:bCs/>
            <w:lang w:bidi="fa-IR"/>
          </w:rPr>
          <w:id w:val="1340897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B Nazanin" w:hint="eastAsia"/>
              <w:b/>
              <w:bCs/>
              <w:lang w:bidi="fa-IR"/>
            </w:rPr>
            <w:t>☐</w:t>
          </w:r>
        </w:sdtContent>
      </w:sdt>
      <w:r>
        <w:rPr>
          <w:rFonts w:ascii="Times New Roman" w:eastAsia="Times New Roman" w:hAnsi="Times New Roman" w:cs="B Nazanin"/>
          <w:b/>
          <w:bCs/>
          <w:lang w:bidi="fa-IR"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430"/>
      </w:tblGrid>
      <w:tr w:rsidR="004E4AB6" w:rsidRPr="002D6034" w14:paraId="06886523" w14:textId="77777777" w:rsidTr="00284E85">
        <w:tc>
          <w:tcPr>
            <w:tcW w:w="10430" w:type="dxa"/>
          </w:tcPr>
          <w:p w14:paraId="168EFCE4" w14:textId="77777777" w:rsidR="005110D2" w:rsidRPr="00284E85" w:rsidRDefault="005110D2" w:rsidP="00284E85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</w:tc>
      </w:tr>
    </w:tbl>
    <w:p w14:paraId="399CACEF" w14:textId="296F1B6E" w:rsidR="004E4AB6" w:rsidRPr="002D6034" w:rsidRDefault="00EF37EE" w:rsidP="007F11E7">
      <w:pPr>
        <w:spacing w:before="120" w:after="0" w:line="276" w:lineRule="auto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Research T</w:t>
      </w:r>
      <w:r w:rsidR="00284E85" w:rsidRPr="00284E85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eam (</w:t>
      </w:r>
      <w:r w:rsidR="007F11E7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Please indicate the</w:t>
      </w:r>
      <w:r w:rsidR="00284E85" w:rsidRPr="00284E85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 xml:space="preserve"> role and position)</w:t>
      </w:r>
      <w:r w:rsidR="00284E85" w:rsidRPr="00284E85"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430"/>
      </w:tblGrid>
      <w:tr w:rsidR="004E4AB6" w:rsidRPr="002D6034" w14:paraId="4FDE6DEB" w14:textId="77777777" w:rsidTr="00EF37EE">
        <w:tc>
          <w:tcPr>
            <w:tcW w:w="10430" w:type="dxa"/>
          </w:tcPr>
          <w:p w14:paraId="73DA012E" w14:textId="77777777" w:rsidR="005110D2" w:rsidRDefault="005110D2" w:rsidP="00284E85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6C9CA121" w14:textId="77777777" w:rsidR="00C3679E" w:rsidRPr="00284E85" w:rsidRDefault="00C3679E" w:rsidP="00284E85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</w:tc>
      </w:tr>
    </w:tbl>
    <w:p w14:paraId="232B9ED3" w14:textId="63B9E4F2" w:rsidR="004E4AB6" w:rsidRPr="002D6034" w:rsidRDefault="007F11E7" w:rsidP="00EF37EE">
      <w:pPr>
        <w:spacing w:before="120" w:after="0" w:line="276" w:lineRule="auto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Significance and Rational</w:t>
      </w:r>
      <w:r w:rsidR="00CC55D0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e</w:t>
      </w:r>
      <w:bookmarkStart w:id="0" w:name="_GoBack"/>
      <w:bookmarkEnd w:id="0"/>
      <w:r w:rsidR="004E4AB6" w:rsidRPr="002D6034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430"/>
      </w:tblGrid>
      <w:tr w:rsidR="004E4AB6" w:rsidRPr="002D6034" w14:paraId="18520AE7" w14:textId="77777777" w:rsidTr="00FD6180">
        <w:tc>
          <w:tcPr>
            <w:tcW w:w="10430" w:type="dxa"/>
          </w:tcPr>
          <w:p w14:paraId="771E7E6D" w14:textId="77777777" w:rsidR="004E4AB6" w:rsidRDefault="004E4AB6" w:rsidP="00FD6180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4DF345D5" w14:textId="77777777" w:rsidR="00FD6180" w:rsidRDefault="00FD6180" w:rsidP="00FD6180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08CADA45" w14:textId="77777777" w:rsidR="00FD6180" w:rsidRDefault="00FD6180" w:rsidP="00FD6180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69242D08" w14:textId="77777777" w:rsidR="00FD6180" w:rsidRPr="00FD6180" w:rsidRDefault="00FD6180" w:rsidP="00FD6180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67E508B1" w14:textId="77777777" w:rsidR="004E4AB6" w:rsidRPr="00FD6180" w:rsidRDefault="004E4AB6" w:rsidP="00FD6180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588B5A1F" w14:textId="77777777" w:rsidR="004E4AB6" w:rsidRPr="00FD6180" w:rsidRDefault="004E4AB6" w:rsidP="00FD6180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781695CD" w14:textId="77777777" w:rsidR="007474FA" w:rsidRPr="00FD6180" w:rsidRDefault="007474FA" w:rsidP="00FD6180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157DD21C" w14:textId="77777777" w:rsidR="007474FA" w:rsidRPr="00FD6180" w:rsidRDefault="007474FA" w:rsidP="00FD6180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16F240BC" w14:textId="77777777" w:rsidR="007474FA" w:rsidRPr="00FD6180" w:rsidRDefault="007474FA" w:rsidP="00FD6180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66AA277D" w14:textId="77777777" w:rsidR="007474FA" w:rsidRDefault="007474FA" w:rsidP="00FD6180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2BE06CF1" w14:textId="77777777" w:rsidR="00FD6180" w:rsidRDefault="00FD6180" w:rsidP="00FD6180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5BC015A4" w14:textId="77777777" w:rsidR="00FD6180" w:rsidRDefault="00FD6180" w:rsidP="00FD6180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730B2857" w14:textId="77777777" w:rsidR="00FD6180" w:rsidRDefault="00FD6180" w:rsidP="00FD6180">
            <w:pPr>
              <w:spacing w:before="120" w:line="276" w:lineRule="auto"/>
              <w:rPr>
                <w:rFonts w:asciiTheme="majorBidi" w:eastAsia="Times New Roman" w:hAnsiTheme="majorBidi" w:cstheme="majorBidi"/>
                <w:lang w:bidi="fa-IR"/>
              </w:rPr>
            </w:pPr>
          </w:p>
          <w:p w14:paraId="0E1783CD" w14:textId="77777777" w:rsidR="00FD6180" w:rsidRPr="00FD6180" w:rsidRDefault="00FD6180" w:rsidP="00FD6180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750D3FB5" w14:textId="77777777" w:rsidR="004E4AB6" w:rsidRPr="00FD6180" w:rsidRDefault="004E4AB6" w:rsidP="00FD6180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</w:tc>
      </w:tr>
    </w:tbl>
    <w:p w14:paraId="1E78F50B" w14:textId="3543A49C" w:rsidR="004E4AB6" w:rsidRPr="002D6034" w:rsidRDefault="007F11E7" w:rsidP="00FD6180">
      <w:pPr>
        <w:spacing w:before="120" w:after="0" w:line="276" w:lineRule="auto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Specific Aims</w:t>
      </w:r>
      <w:r w:rsidR="00FD6180" w:rsidRPr="00FD6180"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430"/>
      </w:tblGrid>
      <w:tr w:rsidR="004E4AB6" w:rsidRPr="002D6034" w14:paraId="6EA66081" w14:textId="77777777" w:rsidTr="00D07292">
        <w:tc>
          <w:tcPr>
            <w:tcW w:w="10557" w:type="dxa"/>
          </w:tcPr>
          <w:p w14:paraId="215D7885" w14:textId="77777777" w:rsidR="004E4AB6" w:rsidRPr="007F76D4" w:rsidRDefault="004E4AB6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19E551C6" w14:textId="77777777" w:rsidR="004E4AB6" w:rsidRPr="007F76D4" w:rsidRDefault="004E4AB6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0D7EC909" w14:textId="77777777" w:rsidR="004E4AB6" w:rsidRPr="007F76D4" w:rsidRDefault="004E4AB6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32833574" w14:textId="77777777" w:rsidR="004E4AB6" w:rsidRPr="007F76D4" w:rsidRDefault="004E4AB6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</w:tc>
      </w:tr>
    </w:tbl>
    <w:p w14:paraId="70818B8F" w14:textId="63F101D6" w:rsidR="001D5F07" w:rsidRPr="002D6034" w:rsidRDefault="007F76D4" w:rsidP="007F76D4">
      <w:pPr>
        <w:spacing w:before="120" w:after="12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lastRenderedPageBreak/>
        <w:t>Method</w:t>
      </w:r>
      <w:r w:rsidR="007F11E7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s and Materials</w:t>
      </w:r>
      <w:r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392"/>
      </w:tblGrid>
      <w:tr w:rsidR="001D5F07" w:rsidRPr="002D6034" w14:paraId="1BF55505" w14:textId="77777777" w:rsidTr="00D07292">
        <w:tc>
          <w:tcPr>
            <w:tcW w:w="10392" w:type="dxa"/>
          </w:tcPr>
          <w:p w14:paraId="34D3E98E" w14:textId="77777777" w:rsidR="001D5F07" w:rsidRPr="007F76D4" w:rsidRDefault="001D5F07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40B3C91F" w14:textId="77777777" w:rsidR="001D5F07" w:rsidRPr="007F76D4" w:rsidRDefault="001D5F07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4C37909D" w14:textId="77777777" w:rsidR="001D5F07" w:rsidRPr="007F76D4" w:rsidRDefault="001D5F07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0AB3B586" w14:textId="77777777" w:rsidR="001D5F07" w:rsidRPr="007F76D4" w:rsidRDefault="001D5F07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2B478B08" w14:textId="77777777" w:rsidR="001D5F07" w:rsidRPr="007F76D4" w:rsidRDefault="001D5F07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5025FE9A" w14:textId="77777777" w:rsidR="001D5F07" w:rsidRPr="007F76D4" w:rsidRDefault="001D5F07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5CA52852" w14:textId="77777777" w:rsidR="001D5F07" w:rsidRPr="007F76D4" w:rsidRDefault="001D5F07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4708C27B" w14:textId="77777777" w:rsidR="001D5F07" w:rsidRPr="007F76D4" w:rsidRDefault="001D5F07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3619C9B7" w14:textId="77777777" w:rsidR="001D5F07" w:rsidRPr="007F76D4" w:rsidRDefault="001D5F07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165C53F0" w14:textId="77777777" w:rsidR="001D5F07" w:rsidRPr="007F76D4" w:rsidRDefault="001D5F07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6F0CEB96" w14:textId="77777777" w:rsidR="001D5F07" w:rsidRPr="007F76D4" w:rsidRDefault="001D5F07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5DB6CBAE" w14:textId="77777777" w:rsidR="001D5F07" w:rsidRPr="007F76D4" w:rsidRDefault="001D5F07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48B0CB85" w14:textId="77777777" w:rsidR="001D5F07" w:rsidRPr="007F76D4" w:rsidRDefault="001D5F07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417C8A14" w14:textId="77777777" w:rsidR="001D5F07" w:rsidRPr="007F76D4" w:rsidRDefault="001D5F07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  <w:p w14:paraId="61C9F628" w14:textId="77777777" w:rsidR="001D5F07" w:rsidRPr="007F76D4" w:rsidRDefault="001D5F07" w:rsidP="007F76D4">
            <w:pPr>
              <w:spacing w:before="120" w:line="276" w:lineRule="auto"/>
              <w:rPr>
                <w:rFonts w:asciiTheme="majorBidi" w:eastAsia="Times New Roman" w:hAnsiTheme="majorBidi" w:cstheme="majorBidi"/>
                <w:rtl/>
                <w:lang w:bidi="fa-IR"/>
              </w:rPr>
            </w:pPr>
          </w:p>
        </w:tc>
      </w:tr>
    </w:tbl>
    <w:p w14:paraId="2DCB574A" w14:textId="63258194" w:rsidR="001D5F07" w:rsidRPr="002D6034" w:rsidRDefault="007F76D4" w:rsidP="007F76D4">
      <w:pPr>
        <w:spacing w:before="120" w:after="120" w:line="240" w:lineRule="auto"/>
        <w:rPr>
          <w:rFonts w:asciiTheme="majorBidi" w:eastAsia="Times New Roman" w:hAnsiTheme="majorBidi" w:cs="B Nazanin"/>
          <w:lang w:bidi="fa-IR"/>
        </w:rPr>
      </w:pPr>
      <w:bookmarkStart w:id="1" w:name="_Hlk519410821"/>
      <w:r>
        <w:rPr>
          <w:rFonts w:ascii="Times New Roman" w:eastAsia="Times New Roman" w:hAnsi="Times New Roman" w:cs="B Nazanin"/>
          <w:b/>
          <w:bCs/>
          <w:lang w:bidi="fa-IR"/>
        </w:rPr>
        <w:t>Research F</w:t>
      </w:r>
      <w:r w:rsidRPr="007F76D4">
        <w:rPr>
          <w:rFonts w:ascii="Times New Roman" w:eastAsia="Times New Roman" w:hAnsi="Times New Roman" w:cs="B Nazanin"/>
          <w:b/>
          <w:bCs/>
          <w:lang w:bidi="fa-IR"/>
        </w:rPr>
        <w:t>unding:</w:t>
      </w:r>
      <w:r w:rsidR="001D5F07" w:rsidRPr="002D6034">
        <w:rPr>
          <w:rFonts w:ascii="Times New Roman" w:eastAsia="Times New Roman" w:hAnsi="Times New Roman" w:cs="B Nazanin" w:hint="cs"/>
          <w:b/>
          <w:bCs/>
          <w:rtl/>
          <w:lang w:bidi="fa-IR"/>
        </w:rPr>
        <w:t xml:space="preserve"> </w:t>
      </w:r>
      <w:bookmarkEnd w:id="1"/>
      <w:r>
        <w:rPr>
          <w:rFonts w:ascii="Times New Roman" w:eastAsia="Times New Roman" w:hAnsi="Times New Roman" w:cs="B Nazanin"/>
          <w:b/>
          <w:bCs/>
          <w:lang w:bidi="fa-IR"/>
        </w:rPr>
        <w:t xml:space="preserve"> </w:t>
      </w:r>
      <w:r w:rsidRPr="007F76D4">
        <w:rPr>
          <w:rFonts w:ascii="Times New Roman" w:eastAsia="Times New Roman" w:hAnsi="Times New Roman" w:cs="B Nazanin"/>
          <w:b/>
          <w:bCs/>
          <w:lang w:bidi="fa-IR"/>
        </w:rPr>
        <w:t>Predicted</w:t>
      </w:r>
      <w:r>
        <w:rPr>
          <w:rFonts w:ascii="Times New Roman" w:eastAsia="Times New Roman" w:hAnsi="Times New Roman" w:cs="B Nazanin"/>
          <w:b/>
          <w:bCs/>
          <w:lang w:bidi="fa-IR"/>
        </w:rPr>
        <w:t xml:space="preserve"> </w:t>
      </w:r>
      <w:sdt>
        <w:sdtPr>
          <w:rPr>
            <w:rFonts w:ascii="Times New Roman" w:eastAsia="Times New Roman" w:hAnsi="Times New Roman" w:cs="B Nazanin"/>
            <w:b/>
            <w:bCs/>
            <w:lang w:bidi="fa-IR"/>
          </w:rPr>
          <w:id w:val="-9648793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B Nazanin" w:hint="eastAsia"/>
              <w:b/>
              <w:bCs/>
              <w:lang w:bidi="fa-IR"/>
            </w:rPr>
            <w:t>☐</w:t>
          </w:r>
        </w:sdtContent>
      </w:sdt>
      <w:r>
        <w:rPr>
          <w:rFonts w:ascii="Times New Roman" w:eastAsia="Times New Roman" w:hAnsi="Times New Roman" w:cs="B Nazanin"/>
          <w:b/>
          <w:bCs/>
          <w:lang w:bidi="fa-IR"/>
        </w:rPr>
        <w:tab/>
      </w:r>
      <w:r>
        <w:rPr>
          <w:rFonts w:ascii="Times New Roman" w:eastAsia="Times New Roman" w:hAnsi="Times New Roman" w:cs="B Nazanin"/>
          <w:b/>
          <w:bCs/>
          <w:lang w:bidi="fa-IR"/>
        </w:rPr>
        <w:tab/>
        <w:t>Unp</w:t>
      </w:r>
      <w:r w:rsidRPr="007F76D4">
        <w:rPr>
          <w:rFonts w:ascii="Times New Roman" w:eastAsia="Times New Roman" w:hAnsi="Times New Roman" w:cs="B Nazanin"/>
          <w:b/>
          <w:bCs/>
          <w:lang w:bidi="fa-IR"/>
        </w:rPr>
        <w:t>redicted</w:t>
      </w:r>
      <w:sdt>
        <w:sdtPr>
          <w:rPr>
            <w:rFonts w:ascii="Times New Roman" w:eastAsia="Times New Roman" w:hAnsi="Times New Roman" w:cs="B Nazanin"/>
            <w:b/>
            <w:bCs/>
            <w:lang w:bidi="fa-IR"/>
          </w:rPr>
          <w:id w:val="425771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B Nazanin" w:hint="eastAsia"/>
              <w:b/>
              <w:bCs/>
              <w:lang w:bidi="fa-IR"/>
            </w:rPr>
            <w:t>☐</w:t>
          </w:r>
        </w:sdtContent>
      </w:sdt>
    </w:p>
    <w:p w14:paraId="55BDFEBC" w14:textId="261F159A" w:rsidR="007F76D4" w:rsidRDefault="007F11E7" w:rsidP="007F76D4">
      <w:pPr>
        <w:spacing w:after="200" w:line="276" w:lineRule="auto"/>
        <w:jc w:val="both"/>
        <w:rPr>
          <w:rFonts w:ascii="Times New Roman" w:eastAsia="Times New Roman" w:hAnsi="Times New Roman" w:cs="B Nazanin"/>
          <w:b/>
          <w:bCs/>
          <w:lang w:bidi="fa-IR"/>
        </w:rPr>
      </w:pPr>
      <w:r>
        <w:rPr>
          <w:rFonts w:ascii="Times New Roman" w:eastAsia="Times New Roman" w:hAnsi="Times New Roman" w:cs="B Nazanin"/>
          <w:b/>
          <w:bCs/>
          <w:lang w:bidi="fa-IR"/>
        </w:rPr>
        <w:t>Estimated time to complete</w:t>
      </w:r>
      <w:r w:rsidR="007F76D4" w:rsidRPr="007F76D4">
        <w:rPr>
          <w:rFonts w:ascii="Times New Roman" w:eastAsia="Times New Roman" w:hAnsi="Times New Roman" w:cs="B Nazanin"/>
          <w:b/>
          <w:bCs/>
          <w:lang w:bidi="fa-IR"/>
        </w:rPr>
        <w:t xml:space="preserve"> the project</w:t>
      </w:r>
      <w:r w:rsidR="007F76D4" w:rsidRPr="007F76D4">
        <w:rPr>
          <w:rFonts w:ascii="Times New Roman" w:eastAsia="Times New Roman" w:hAnsi="Times New Roman" w:cs="B Nazanin"/>
          <w:b/>
          <w:bCs/>
          <w:rtl/>
          <w:lang w:bidi="fa-IR"/>
        </w:rPr>
        <w:t>:</w:t>
      </w:r>
    </w:p>
    <w:p w14:paraId="741532FC" w14:textId="03A78D67" w:rsidR="002340BE" w:rsidRDefault="002340BE" w:rsidP="007F11E7">
      <w:pPr>
        <w:spacing w:after="200" w:line="276" w:lineRule="auto"/>
        <w:jc w:val="both"/>
        <w:rPr>
          <w:rFonts w:ascii="Times New Roman" w:eastAsia="Times New Roman" w:hAnsi="Times New Roman" w:cs="B Nazanin"/>
          <w:b/>
          <w:bCs/>
          <w:lang w:bidi="fa-IR"/>
        </w:rPr>
      </w:pPr>
      <w:r w:rsidRPr="002340BE">
        <w:rPr>
          <w:rFonts w:ascii="Times New Roman" w:eastAsia="Times New Roman" w:hAnsi="Times New Roman" w:cs="B Nazanin"/>
          <w:b/>
          <w:bCs/>
          <w:lang w:bidi="fa-IR"/>
        </w:rPr>
        <w:t>Name, Surname and signature of the</w:t>
      </w:r>
      <w:r w:rsidR="007F11E7">
        <w:rPr>
          <w:rFonts w:ascii="Times New Roman" w:eastAsia="Times New Roman" w:hAnsi="Times New Roman" w:cs="B Nazanin"/>
          <w:b/>
          <w:bCs/>
          <w:lang w:bidi="fa-IR"/>
        </w:rPr>
        <w:t xml:space="preserve"> </w:t>
      </w:r>
      <w:r w:rsidRPr="002340BE">
        <w:rPr>
          <w:rFonts w:ascii="Times New Roman" w:eastAsia="Times New Roman" w:hAnsi="Times New Roman" w:cs="B Nazanin"/>
          <w:b/>
          <w:bCs/>
          <w:lang w:bidi="fa-IR"/>
        </w:rPr>
        <w:t>Main Supervisor</w:t>
      </w:r>
      <w:r w:rsidR="007F11E7">
        <w:rPr>
          <w:rFonts w:ascii="Times New Roman" w:eastAsia="Times New Roman" w:hAnsi="Times New Roman" w:cs="B Nazanin"/>
          <w:b/>
          <w:bCs/>
          <w:lang w:bidi="fa-IR"/>
        </w:rPr>
        <w:t xml:space="preserve"> or Principal Investigator</w:t>
      </w:r>
      <w:r w:rsidRPr="002340BE">
        <w:rPr>
          <w:rFonts w:ascii="Times New Roman" w:eastAsia="Times New Roman" w:hAnsi="Times New Roman" w:cs="B Nazanin"/>
          <w:b/>
          <w:bCs/>
          <w:lang w:bidi="fa-IR"/>
        </w:rPr>
        <w:t>:</w:t>
      </w:r>
    </w:p>
    <w:p w14:paraId="15EF44E5" w14:textId="77777777" w:rsidR="002340BE" w:rsidRDefault="002340BE" w:rsidP="007F76D4">
      <w:pPr>
        <w:spacing w:after="200" w:line="276" w:lineRule="auto"/>
        <w:jc w:val="both"/>
        <w:rPr>
          <w:rFonts w:ascii="Times New Roman" w:eastAsia="Times New Roman" w:hAnsi="Times New Roman" w:cs="B Nazanin"/>
          <w:b/>
          <w:bCs/>
          <w:lang w:bidi="fa-IR"/>
        </w:rPr>
      </w:pPr>
    </w:p>
    <w:p w14:paraId="1732B825" w14:textId="77777777" w:rsidR="002340BE" w:rsidRDefault="002340BE" w:rsidP="007F76D4">
      <w:pPr>
        <w:spacing w:after="200" w:line="276" w:lineRule="auto"/>
        <w:jc w:val="both"/>
        <w:rPr>
          <w:rFonts w:ascii="Times New Roman" w:eastAsia="Times New Roman" w:hAnsi="Times New Roman" w:cs="B Nazanin"/>
          <w:b/>
          <w:bCs/>
          <w:lang w:bidi="fa-IR"/>
        </w:rPr>
      </w:pPr>
    </w:p>
    <w:p w14:paraId="16BE0141" w14:textId="77777777" w:rsidR="001D5F07" w:rsidRPr="002D6034" w:rsidRDefault="001D5F07" w:rsidP="001D5F07">
      <w:pPr>
        <w:bidi/>
        <w:spacing w:after="200" w:line="276" w:lineRule="auto"/>
        <w:jc w:val="both"/>
        <w:rPr>
          <w:rFonts w:asciiTheme="majorBidi" w:eastAsia="Times New Roman" w:hAnsiTheme="majorBidi" w:cs="B Nazanin"/>
          <w:sz w:val="18"/>
          <w:szCs w:val="1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542"/>
        <w:gridCol w:w="5850"/>
      </w:tblGrid>
      <w:tr w:rsidR="007F11E7" w:rsidRPr="002D6034" w14:paraId="736DB268" w14:textId="77777777" w:rsidTr="007F11E7">
        <w:trPr>
          <w:trHeight w:val="359"/>
        </w:trPr>
        <w:tc>
          <w:tcPr>
            <w:tcW w:w="10392" w:type="dxa"/>
            <w:gridSpan w:val="2"/>
            <w:shd w:val="clear" w:color="auto" w:fill="A6A6A6" w:themeFill="background1" w:themeFillShade="A6"/>
            <w:vAlign w:val="center"/>
          </w:tcPr>
          <w:p w14:paraId="59E64EE6" w14:textId="37ACBC6D" w:rsidR="007F11E7" w:rsidRDefault="007F11E7" w:rsidP="007F11E7">
            <w:pPr>
              <w:spacing w:before="120" w:after="120"/>
              <w:rPr>
                <w:rFonts w:ascii="Times New Roman" w:eastAsia="Times New Roman" w:hAnsi="Times New Roman" w:cs="B Nazanin"/>
                <w:b/>
                <w:bCs/>
                <w:lang w:bidi="fa-IR"/>
              </w:rPr>
            </w:pPr>
            <w:r>
              <w:rPr>
                <w:rFonts w:ascii="Times New Roman" w:eastAsia="Times New Roman" w:hAnsi="Times New Roman" w:cs="B Nazanin"/>
                <w:b/>
                <w:bCs/>
                <w:lang w:bidi="fa-IR"/>
              </w:rPr>
              <w:t>Office only</w:t>
            </w:r>
            <w:r w:rsidRPr="002340BE">
              <w:rPr>
                <w:rFonts w:ascii="Times New Roman" w:eastAsia="Times New Roman" w:hAnsi="Times New Roman" w:cs="B Nazanin"/>
                <w:b/>
                <w:bCs/>
                <w:lang w:bidi="fa-IR"/>
              </w:rPr>
              <w:t>:</w:t>
            </w:r>
          </w:p>
        </w:tc>
      </w:tr>
      <w:tr w:rsidR="001D5F07" w:rsidRPr="002D6034" w14:paraId="4AA811C8" w14:textId="77777777" w:rsidTr="002340BE">
        <w:trPr>
          <w:trHeight w:val="981"/>
        </w:trPr>
        <w:tc>
          <w:tcPr>
            <w:tcW w:w="4542" w:type="dxa"/>
            <w:shd w:val="clear" w:color="auto" w:fill="F2F2F2" w:themeFill="background1" w:themeFillShade="F2"/>
          </w:tcPr>
          <w:p w14:paraId="17DBBAB2" w14:textId="286D60D3" w:rsidR="001D5F07" w:rsidRDefault="002340BE" w:rsidP="002340BE">
            <w:pPr>
              <w:spacing w:before="120" w:after="120"/>
              <w:jc w:val="both"/>
              <w:rPr>
                <w:rFonts w:asciiTheme="majorBidi" w:eastAsia="Times New Roman" w:hAnsiTheme="majorBidi" w:cs="B Nazanin"/>
                <w:lang w:bidi="fa-IR"/>
              </w:rPr>
            </w:pPr>
            <w:r>
              <w:rPr>
                <w:rFonts w:asciiTheme="majorBidi" w:eastAsia="Times New Roman" w:hAnsiTheme="majorBidi" w:cs="B Nazanin"/>
                <w:lang w:bidi="fa-IR"/>
              </w:rPr>
              <w:t>Data Number:</w:t>
            </w:r>
          </w:p>
          <w:p w14:paraId="28BDD075" w14:textId="0D5F9F42" w:rsidR="002340BE" w:rsidRPr="002D6034" w:rsidRDefault="002340BE" w:rsidP="002340BE">
            <w:pPr>
              <w:spacing w:before="120" w:after="120"/>
              <w:jc w:val="both"/>
              <w:rPr>
                <w:rFonts w:asciiTheme="majorBidi" w:eastAsia="Times New Roman" w:hAnsiTheme="majorBidi" w:cs="B Nazanin"/>
                <w:rtl/>
                <w:lang w:bidi="fa-IR"/>
              </w:rPr>
            </w:pPr>
            <w:r>
              <w:rPr>
                <w:rFonts w:asciiTheme="majorBidi" w:eastAsia="Times New Roman" w:hAnsiTheme="majorBidi" w:cs="B Nazanin"/>
                <w:lang w:bidi="fa-IR"/>
              </w:rPr>
              <w:t>Date:</w:t>
            </w:r>
          </w:p>
        </w:tc>
        <w:tc>
          <w:tcPr>
            <w:tcW w:w="5850" w:type="dxa"/>
            <w:shd w:val="clear" w:color="auto" w:fill="F2F2F2" w:themeFill="background1" w:themeFillShade="F2"/>
          </w:tcPr>
          <w:p w14:paraId="02CC63FE" w14:textId="77777777" w:rsidR="007F11E7" w:rsidRDefault="007F11E7" w:rsidP="002340BE">
            <w:pPr>
              <w:spacing w:before="120" w:after="120"/>
              <w:jc w:val="both"/>
              <w:rPr>
                <w:rFonts w:ascii="Times New Roman" w:eastAsia="Times New Roman" w:hAnsi="Times New Roman" w:cs="B Nazanin"/>
                <w:b/>
                <w:bCs/>
                <w:lang w:bidi="fa-IR"/>
              </w:rPr>
            </w:pPr>
            <w:r>
              <w:rPr>
                <w:rFonts w:ascii="Times New Roman" w:eastAsia="Times New Roman" w:hAnsi="Times New Roman" w:cs="B Nazanin"/>
                <w:b/>
                <w:bCs/>
                <w:lang w:bidi="fa-IR"/>
              </w:rPr>
              <w:t>Assessment:</w:t>
            </w:r>
          </w:p>
          <w:p w14:paraId="4781690E" w14:textId="4138016C" w:rsidR="001D5F07" w:rsidRPr="002D6034" w:rsidRDefault="002340BE" w:rsidP="002340BE">
            <w:pPr>
              <w:spacing w:before="120" w:after="120"/>
              <w:jc w:val="both"/>
              <w:rPr>
                <w:rFonts w:asciiTheme="majorBidi" w:eastAsia="Times New Roman" w:hAnsiTheme="majorBidi" w:cs="B Nazanin"/>
                <w:rtl/>
                <w:lang w:bidi="fa-IR"/>
              </w:rPr>
            </w:pPr>
            <w:r>
              <w:rPr>
                <w:rFonts w:ascii="Times New Roman" w:eastAsia="Times New Roman" w:hAnsi="Times New Roman" w:cs="B Nazanin"/>
                <w:b/>
                <w:bCs/>
                <w:lang w:bidi="fa-IR"/>
              </w:rPr>
              <w:t xml:space="preserve">Approved </w:t>
            </w:r>
            <w:sdt>
              <w:sdtPr>
                <w:rPr>
                  <w:rFonts w:ascii="Times New Roman" w:eastAsia="Times New Roman" w:hAnsi="Times New Roman" w:cs="B Nazanin"/>
                  <w:b/>
                  <w:bCs/>
                  <w:lang w:bidi="fa-IR"/>
                </w:rPr>
                <w:id w:val="1603524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Nazanin" w:hint="eastAsia"/>
                    <w:b/>
                    <w:bCs/>
                    <w:lang w:bidi="fa-IR"/>
                  </w:rPr>
                  <w:t>☐</w:t>
                </w:r>
              </w:sdtContent>
            </w:sdt>
            <w:r>
              <w:rPr>
                <w:rFonts w:ascii="Times New Roman" w:eastAsia="Times New Roman" w:hAnsi="Times New Roman" w:cs="B Nazanin"/>
                <w:b/>
                <w:bCs/>
                <w:lang w:bidi="fa-IR"/>
              </w:rPr>
              <w:tab/>
            </w:r>
            <w:r>
              <w:rPr>
                <w:rFonts w:ascii="Times New Roman" w:eastAsia="Times New Roman" w:hAnsi="Times New Roman" w:cs="B Nazanin"/>
                <w:b/>
                <w:bCs/>
                <w:lang w:bidi="fa-IR"/>
              </w:rPr>
              <w:tab/>
              <w:t>Not A</w:t>
            </w:r>
            <w:r w:rsidRPr="002340BE">
              <w:rPr>
                <w:rFonts w:ascii="Times New Roman" w:eastAsia="Times New Roman" w:hAnsi="Times New Roman" w:cs="B Nazanin"/>
                <w:b/>
                <w:bCs/>
                <w:lang w:bidi="fa-IR"/>
              </w:rPr>
              <w:t xml:space="preserve">pproved </w:t>
            </w:r>
            <w:sdt>
              <w:sdtPr>
                <w:rPr>
                  <w:rFonts w:ascii="Times New Roman" w:eastAsia="Times New Roman" w:hAnsi="Times New Roman" w:cs="B Nazanin"/>
                  <w:b/>
                  <w:bCs/>
                  <w:lang w:bidi="fa-IR"/>
                </w:rPr>
                <w:id w:val="-1624310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Nazanin" w:hint="eastAsia"/>
                    <w:b/>
                    <w:bCs/>
                    <w:lang w:bidi="fa-IR"/>
                  </w:rPr>
                  <w:t>☐</w:t>
                </w:r>
              </w:sdtContent>
            </w:sdt>
          </w:p>
        </w:tc>
      </w:tr>
    </w:tbl>
    <w:p w14:paraId="7C00B2F5" w14:textId="7624C40A" w:rsidR="00DC0A46" w:rsidRDefault="00DC0A46" w:rsidP="00966C94">
      <w:pPr>
        <w:rPr>
          <w:rtl/>
        </w:rPr>
      </w:pPr>
    </w:p>
    <w:sectPr w:rsidR="00DC0A46" w:rsidSect="007474FA">
      <w:headerReference w:type="default" r:id="rId8"/>
      <w:pgSz w:w="12240" w:h="15840"/>
      <w:pgMar w:top="1350" w:right="900" w:bottom="230" w:left="90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82ECEA" w14:textId="77777777" w:rsidR="0051057D" w:rsidRDefault="0051057D" w:rsidP="001C2B87">
      <w:pPr>
        <w:spacing w:after="0" w:line="240" w:lineRule="auto"/>
      </w:pPr>
      <w:r>
        <w:separator/>
      </w:r>
    </w:p>
  </w:endnote>
  <w:endnote w:type="continuationSeparator" w:id="0">
    <w:p w14:paraId="640DBC5B" w14:textId="77777777" w:rsidR="0051057D" w:rsidRDefault="0051057D" w:rsidP="001C2B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  <w:embedRegular r:id="rId1" w:fontKey="{B9A27E7F-E822-4D23-BB98-69A7171D061B}"/>
    <w:embedBold r:id="rId2" w:fontKey="{D64B314F-41F8-445C-8F5B-0D34F3576328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3" w:subsetted="1" w:fontKey="{5A05BE49-AFBE-4F92-ACAA-D37F8C522946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Bold r:id="rId4" w:subsetted="1" w:fontKey="{39D5DE79-A475-4591-9F4C-D2B428BD8D80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1E4ADB" w14:textId="77777777" w:rsidR="0051057D" w:rsidRDefault="0051057D" w:rsidP="001C2B87">
      <w:pPr>
        <w:spacing w:after="0" w:line="240" w:lineRule="auto"/>
      </w:pPr>
      <w:r>
        <w:separator/>
      </w:r>
    </w:p>
  </w:footnote>
  <w:footnote w:type="continuationSeparator" w:id="0">
    <w:p w14:paraId="60BF1369" w14:textId="77777777" w:rsidR="0051057D" w:rsidRDefault="0051057D" w:rsidP="001C2B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C54126" w14:textId="623F7390" w:rsidR="007474FA" w:rsidRDefault="007474FA" w:rsidP="007474FA">
    <w:pPr>
      <w:pStyle w:val="Header"/>
      <w:ind w:left="-900" w:right="-90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4F085AC" wp14:editId="40ED1D44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7764145" cy="1846580"/>
          <wp:effectExtent l="0" t="0" r="8255" b="127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4145" cy="1846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477410"/>
    <w:multiLevelType w:val="hybridMultilevel"/>
    <w:tmpl w:val="D166B2A4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FE6D1A"/>
    <w:multiLevelType w:val="hybridMultilevel"/>
    <w:tmpl w:val="BE0EA784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8B4283"/>
    <w:multiLevelType w:val="hybridMultilevel"/>
    <w:tmpl w:val="1952CACA"/>
    <w:lvl w:ilvl="0" w:tplc="28DE3E58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82"/>
  <w:embedTrueTypeFonts/>
  <w:embedSystemFonts/>
  <w:saveSubsetFont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tzC2tDQ2sADShko6SsGpxcWZ+XkgBWa1AAQKisIsAAAA"/>
  </w:docVars>
  <w:rsids>
    <w:rsidRoot w:val="00401B73"/>
    <w:rsid w:val="000B7F0E"/>
    <w:rsid w:val="000C071A"/>
    <w:rsid w:val="00113E80"/>
    <w:rsid w:val="00191170"/>
    <w:rsid w:val="001B0E80"/>
    <w:rsid w:val="001B6A0C"/>
    <w:rsid w:val="001C2B87"/>
    <w:rsid w:val="001D5F07"/>
    <w:rsid w:val="001E6BF9"/>
    <w:rsid w:val="001F65F2"/>
    <w:rsid w:val="002340BE"/>
    <w:rsid w:val="0024527B"/>
    <w:rsid w:val="00284E85"/>
    <w:rsid w:val="002B5C4F"/>
    <w:rsid w:val="002D6034"/>
    <w:rsid w:val="002D692A"/>
    <w:rsid w:val="003A223C"/>
    <w:rsid w:val="003E7A5D"/>
    <w:rsid w:val="00401B73"/>
    <w:rsid w:val="004E4AB6"/>
    <w:rsid w:val="00500E57"/>
    <w:rsid w:val="0051057D"/>
    <w:rsid w:val="005110D2"/>
    <w:rsid w:val="00516626"/>
    <w:rsid w:val="0054644C"/>
    <w:rsid w:val="00571FF3"/>
    <w:rsid w:val="005A42A4"/>
    <w:rsid w:val="005B5264"/>
    <w:rsid w:val="005C2B92"/>
    <w:rsid w:val="005F0CAF"/>
    <w:rsid w:val="005F4A02"/>
    <w:rsid w:val="00600852"/>
    <w:rsid w:val="00662383"/>
    <w:rsid w:val="006A0CB6"/>
    <w:rsid w:val="006A1D80"/>
    <w:rsid w:val="006D2430"/>
    <w:rsid w:val="007474FA"/>
    <w:rsid w:val="00751254"/>
    <w:rsid w:val="007D54CD"/>
    <w:rsid w:val="007F11E7"/>
    <w:rsid w:val="007F76D4"/>
    <w:rsid w:val="008574B2"/>
    <w:rsid w:val="00875F66"/>
    <w:rsid w:val="008F2005"/>
    <w:rsid w:val="00966C94"/>
    <w:rsid w:val="00A1121F"/>
    <w:rsid w:val="00B21B00"/>
    <w:rsid w:val="00B271F1"/>
    <w:rsid w:val="00B35D5D"/>
    <w:rsid w:val="00B70643"/>
    <w:rsid w:val="00BC77F7"/>
    <w:rsid w:val="00BD0C49"/>
    <w:rsid w:val="00C20AAA"/>
    <w:rsid w:val="00C3679E"/>
    <w:rsid w:val="00C37784"/>
    <w:rsid w:val="00C7364B"/>
    <w:rsid w:val="00C75D2C"/>
    <w:rsid w:val="00C91EC9"/>
    <w:rsid w:val="00CB1FA4"/>
    <w:rsid w:val="00CC02CC"/>
    <w:rsid w:val="00CC55D0"/>
    <w:rsid w:val="00D14426"/>
    <w:rsid w:val="00D77B9B"/>
    <w:rsid w:val="00D85F2B"/>
    <w:rsid w:val="00DC0A46"/>
    <w:rsid w:val="00E03865"/>
    <w:rsid w:val="00E1274A"/>
    <w:rsid w:val="00E50343"/>
    <w:rsid w:val="00E96BFD"/>
    <w:rsid w:val="00EC3626"/>
    <w:rsid w:val="00EF37EE"/>
    <w:rsid w:val="00F05FF6"/>
    <w:rsid w:val="00F2123C"/>
    <w:rsid w:val="00F2246F"/>
    <w:rsid w:val="00F643C0"/>
    <w:rsid w:val="00FA7881"/>
    <w:rsid w:val="00FD55B1"/>
    <w:rsid w:val="00FD6180"/>
    <w:rsid w:val="00FE2184"/>
    <w:rsid w:val="00FE2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54AB54"/>
  <w15:chartTrackingRefBased/>
  <w15:docId w15:val="{F5AF280F-B67B-4C03-9D2A-BA410679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0C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1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21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008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2B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B87"/>
  </w:style>
  <w:style w:type="paragraph" w:styleId="Footer">
    <w:name w:val="footer"/>
    <w:basedOn w:val="Normal"/>
    <w:link w:val="FooterChar"/>
    <w:uiPriority w:val="99"/>
    <w:unhideWhenUsed/>
    <w:rsid w:val="001C2B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B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45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1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02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641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3762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0234913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078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1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2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25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527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32AD25-714A-4B31-933C-7EC9AD760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nager</cp:lastModifiedBy>
  <cp:revision>37</cp:revision>
  <cp:lastPrinted>2018-12-29T07:31:00Z</cp:lastPrinted>
  <dcterms:created xsi:type="dcterms:W3CDTF">2018-07-14T21:41:00Z</dcterms:created>
  <dcterms:modified xsi:type="dcterms:W3CDTF">2020-06-13T08:18:00Z</dcterms:modified>
</cp:coreProperties>
</file>